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9E787F" w14:textId="00CDEED6" w:rsidR="0091183E" w:rsidRDefault="0091183E" w:rsidP="005D6A74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drawing>
          <wp:anchor distT="0" distB="0" distL="114300" distR="114300" simplePos="0" relativeHeight="251700224" behindDoc="1" locked="0" layoutInCell="1" allowOverlap="1" wp14:anchorId="54C3C6C2" wp14:editId="05A6F7EE">
            <wp:simplePos x="0" y="0"/>
            <wp:positionH relativeFrom="column">
              <wp:posOffset>4554220</wp:posOffset>
            </wp:positionH>
            <wp:positionV relativeFrom="paragraph">
              <wp:posOffset>387350</wp:posOffset>
            </wp:positionV>
            <wp:extent cx="1899920" cy="1546860"/>
            <wp:effectExtent l="0" t="0" r="5080" b="0"/>
            <wp:wrapTight wrapText="bothSides">
              <wp:wrapPolygon edited="0">
                <wp:start x="0" y="0"/>
                <wp:lineTo x="0" y="21281"/>
                <wp:lineTo x="21441" y="21281"/>
                <wp:lineTo x="21441" y="0"/>
                <wp:lineTo x="0" y="0"/>
              </wp:wrapPolygon>
            </wp:wrapTight>
            <wp:docPr id="21" name="Picture 21" descr="C:\Users\Owner\AppData\Local\Microsoft\Windows\INetCache\Content.MSO\97BD10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97BD100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92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4447">
        <w:t>The methane rocket</w:t>
      </w:r>
    </w:p>
    <w:p w14:paraId="76BE99AF" w14:textId="161A0F69" w:rsidR="0091183E" w:rsidRDefault="0091183E" w:rsidP="0091183E">
      <w:pPr>
        <w:pStyle w:val="Questioncontext"/>
      </w:pPr>
      <w:r>
        <w:t xml:space="preserve">A mixture of methane and oxygen in the proportion of </w:t>
      </w:r>
      <w:proofErr w:type="gramStart"/>
      <w:r>
        <w:t>1 :</w:t>
      </w:r>
      <w:proofErr w:type="gramEnd"/>
      <w:r>
        <w:t xml:space="preserve"> 2 (by volume) can be exploded in a plastic bottle. </w:t>
      </w:r>
    </w:p>
    <w:p w14:paraId="0C42FD66" w14:textId="77777777" w:rsidR="0091183E" w:rsidRDefault="0091183E" w:rsidP="0091183E">
      <w:pPr>
        <w:pStyle w:val="Questioncontext"/>
      </w:pPr>
    </w:p>
    <w:p w14:paraId="091AB801" w14:textId="0DC5B4E2" w:rsidR="0091183E" w:rsidRPr="006F77F8" w:rsidRDefault="0091183E" w:rsidP="0091183E">
      <w:pPr>
        <w:pStyle w:val="Questioncontext"/>
        <w:rPr>
          <w:u w:val="single"/>
        </w:rPr>
      </w:pPr>
      <w:r>
        <w:t xml:space="preserve">This experiment can be watched </w:t>
      </w:r>
      <w:r w:rsidR="006F77F8">
        <w:t xml:space="preserve">at </w:t>
      </w:r>
      <w:hyperlink r:id="rId9" w:history="1">
        <w:r w:rsidR="00C33192" w:rsidRPr="00FD58AE">
          <w:rPr>
            <w:rStyle w:val="Hyperlink"/>
          </w:rPr>
          <w:t>https://youtu.be/xDlGSkTbh2A</w:t>
        </w:r>
      </w:hyperlink>
      <w:r w:rsidR="00C33192">
        <w:t xml:space="preserve">. </w:t>
      </w:r>
    </w:p>
    <w:p w14:paraId="6111A15A" w14:textId="77777777" w:rsidR="0091183E" w:rsidRDefault="0091183E" w:rsidP="0091183E">
      <w:pPr>
        <w:pStyle w:val="Questioncontext"/>
      </w:pPr>
    </w:p>
    <w:p w14:paraId="3AEAE9BD" w14:textId="215D9529" w:rsidR="0091183E" w:rsidRDefault="0091183E" w:rsidP="00615A73">
      <w:pPr>
        <w:pStyle w:val="Questioncontext"/>
      </w:pPr>
      <w:r>
        <w:t>In this experiment, methane reacts violently with oxygen to form two products.</w:t>
      </w:r>
      <w:r w:rsidR="00EE1EBC" w:rsidRPr="00EE1EBC">
        <w:rPr>
          <w:noProof/>
          <w:lang w:eastAsia="en-GB"/>
        </w:rPr>
        <w:t xml:space="preserve"> </w:t>
      </w:r>
    </w:p>
    <w:p w14:paraId="6115C044" w14:textId="1F031D45" w:rsidR="0091183E" w:rsidRDefault="00EE1EBC" w:rsidP="005D6A74">
      <w:pPr>
        <w:pStyle w:val="Question"/>
        <w:numPr>
          <w:ilvl w:val="0"/>
          <w:numId w:val="4"/>
        </w:num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2512" behindDoc="1" locked="0" layoutInCell="1" allowOverlap="1" wp14:anchorId="554CFAB1" wp14:editId="2A778366">
                <wp:simplePos x="0" y="0"/>
                <wp:positionH relativeFrom="margin">
                  <wp:posOffset>4773542</wp:posOffset>
                </wp:positionH>
                <wp:positionV relativeFrom="paragraph">
                  <wp:posOffset>35651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932BA5" w14:textId="27C75B4B" w:rsidR="00EE1EBC" w:rsidRPr="008659A8" w:rsidRDefault="00EE1EBC" w:rsidP="00EE1EBC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54CFA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5.85pt;margin-top:2.8pt;width:139.5pt;height:110.6pt;z-index:-2516039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" stroked="f">
                <v:textbox style="mso-fit-shape-to-text:t">
                  <w:txbxContent>
                    <w:p w14:paraId="74932BA5" w14:textId="27C75B4B" w:rsidR="00EE1EBC" w:rsidRPr="008659A8" w:rsidRDefault="00EE1EBC" w:rsidP="00EE1EBC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2B47">
        <w:t>Name</w:t>
      </w:r>
      <w:r w:rsidR="0091183E">
        <w:t xml:space="preserve"> the two products made in this reaction?</w:t>
      </w:r>
    </w:p>
    <w:p w14:paraId="56E04903" w14:textId="6F4FE93D" w:rsidR="00B03829" w:rsidRPr="00B92B47" w:rsidRDefault="00B03829" w:rsidP="00B92B47">
      <w:pPr>
        <w:pStyle w:val="Answertext"/>
        <w:rPr>
          <w:b/>
          <w:iCs w:val="0"/>
          <w:shd w:val="clear" w:color="auto" w:fill="F2F2F2" w:themeFill="background1" w:themeFillShade="F2"/>
        </w:rPr>
      </w:pPr>
      <w:r>
        <w:rPr>
          <w:rStyle w:val="AnswercontextChar"/>
        </w:rPr>
        <w:t xml:space="preserve"> </w:t>
      </w:r>
    </w:p>
    <w:p w14:paraId="7D364476" w14:textId="24F52F39" w:rsidR="0091183E" w:rsidRDefault="0091183E" w:rsidP="005D6A74">
      <w:pPr>
        <w:pStyle w:val="Question"/>
        <w:numPr>
          <w:ilvl w:val="0"/>
          <w:numId w:val="4"/>
        </w:numPr>
      </w:pPr>
      <w:r>
        <w:t>Compl</w:t>
      </w:r>
      <w:r w:rsidRPr="00CA3AD0">
        <w:t>ete the symbol equation for the</w:t>
      </w:r>
      <w:r>
        <w:t xml:space="preserve"> reaction:</w:t>
      </w:r>
    </w:p>
    <w:p w14:paraId="3C4D1F51" w14:textId="13C36DF8" w:rsidR="00FF1C8F" w:rsidRDefault="00FF1C8F" w:rsidP="00FF1C8F">
      <w:pPr>
        <w:pStyle w:val="Question"/>
        <w:ind w:left="720"/>
      </w:pPr>
    </w:p>
    <w:p w14:paraId="1D88CC1A" w14:textId="46DCDB54" w:rsidR="0091183E" w:rsidRPr="0091183E" w:rsidRDefault="0091183E" w:rsidP="0091183E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>CH</w:t>
      </w:r>
      <w:r w:rsidRPr="00BC6D37">
        <w:rPr>
          <w:rFonts w:ascii="Arial" w:hAnsi="Arial" w:cs="Arial"/>
          <w:vertAlign w:val="subscript"/>
        </w:rPr>
        <w:t>4</w:t>
      </w:r>
      <w:r>
        <w:rPr>
          <w:rFonts w:ascii="Arial" w:hAnsi="Arial" w:cs="Arial"/>
        </w:rPr>
        <w:t xml:space="preserve"> + </w:t>
      </w:r>
      <w:r w:rsidR="00CA3AD0">
        <w:rPr>
          <w:rStyle w:val="AnswertextChar"/>
        </w:rPr>
        <w:t xml:space="preserve">                      </w:t>
      </w:r>
      <w:r>
        <w:rPr>
          <w:rFonts w:ascii="Arial" w:hAnsi="Arial" w:cs="Arial"/>
        </w:rPr>
        <w:t xml:space="preserve"> </w:t>
      </w:r>
      <w:r w:rsidRPr="00F700C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="00CA3AD0">
        <w:rPr>
          <w:rStyle w:val="AnswertextChar"/>
        </w:rPr>
        <w:t xml:space="preserve">                      </w:t>
      </w:r>
      <w:r w:rsidR="00CA3AD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+ </w:t>
      </w:r>
      <w:r w:rsidR="00CA3AD0">
        <w:rPr>
          <w:rStyle w:val="AnswertextChar"/>
        </w:rPr>
        <w:t xml:space="preserve">         </w:t>
      </w:r>
      <w:r w:rsidR="00B92B47">
        <w:rPr>
          <w:rStyle w:val="AnswertextChar"/>
        </w:rPr>
        <w:tab/>
      </w:r>
      <w:r w:rsidR="00B92B47">
        <w:rPr>
          <w:rStyle w:val="AnswertextChar"/>
        </w:rPr>
        <w:tab/>
      </w:r>
      <w:r w:rsidR="00CA3AD0">
        <w:rPr>
          <w:rStyle w:val="AnswertextChar"/>
        </w:rPr>
        <w:t xml:space="preserve">               </w:t>
      </w:r>
    </w:p>
    <w:p w14:paraId="240ABA18" w14:textId="4937E820" w:rsidR="0091183E" w:rsidRDefault="0091183E" w:rsidP="005D6A74">
      <w:pPr>
        <w:pStyle w:val="Question"/>
        <w:numPr>
          <w:ilvl w:val="0"/>
          <w:numId w:val="4"/>
        </w:numPr>
      </w:pPr>
      <w:r>
        <w:t xml:space="preserve">Using your answer to part b), explain why the proportion of methane to oxygen must be </w:t>
      </w:r>
      <w:proofErr w:type="gramStart"/>
      <w:r>
        <w:t>1 :</w:t>
      </w:r>
      <w:proofErr w:type="gramEnd"/>
      <w:r>
        <w:t xml:space="preserve"> 2.</w:t>
      </w:r>
    </w:p>
    <w:p w14:paraId="4A91EA7B" w14:textId="7CF6B968" w:rsidR="0091183E" w:rsidRDefault="00B03829" w:rsidP="0091183E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01A08AF8" w14:textId="06FFEEA4" w:rsidR="00B03829" w:rsidRDefault="00B03829" w:rsidP="0091183E">
      <w:pPr>
        <w:pStyle w:val="Answertext"/>
        <w:rPr>
          <w:rStyle w:val="AnswercontextChar"/>
        </w:rPr>
      </w:pPr>
    </w:p>
    <w:p w14:paraId="2372B2F1" w14:textId="1A400661" w:rsidR="00B03829" w:rsidRDefault="00B03829" w:rsidP="0091183E">
      <w:pPr>
        <w:pStyle w:val="Answertext"/>
        <w:rPr>
          <w:rStyle w:val="AnswercontextChar"/>
        </w:rPr>
      </w:pPr>
    </w:p>
    <w:p w14:paraId="0E87B7C7" w14:textId="54A3B8C6" w:rsidR="00B03829" w:rsidRDefault="00B03829" w:rsidP="0091183E">
      <w:pPr>
        <w:pStyle w:val="Answertext"/>
        <w:rPr>
          <w:rStyle w:val="AnswercontextChar"/>
        </w:rPr>
      </w:pPr>
    </w:p>
    <w:p w14:paraId="12BB4587" w14:textId="78AF6CE9" w:rsidR="00FF1C8F" w:rsidRDefault="00FF1C8F" w:rsidP="0091183E">
      <w:pPr>
        <w:pStyle w:val="Answertext"/>
      </w:pPr>
    </w:p>
    <w:p w14:paraId="6C3B63DC" w14:textId="61F46797" w:rsidR="0091183E" w:rsidRPr="00B92B47" w:rsidRDefault="0091183E" w:rsidP="00B92B47">
      <w:pPr>
        <w:pStyle w:val="Question"/>
        <w:numPr>
          <w:ilvl w:val="0"/>
          <w:numId w:val="4"/>
        </w:numPr>
      </w:pPr>
      <w:r>
        <w:t>The bottle has a volume of 2.00 dm</w:t>
      </w:r>
      <w:r w:rsidRPr="0091183E">
        <w:rPr>
          <w:vertAlign w:val="superscript"/>
        </w:rPr>
        <w:t>3</w:t>
      </w:r>
      <w:r>
        <w:t>.</w:t>
      </w:r>
    </w:p>
    <w:p w14:paraId="3D72D400" w14:textId="2F5496A3" w:rsidR="0091183E" w:rsidRDefault="0091183E" w:rsidP="0091183E">
      <w:pPr>
        <w:pStyle w:val="Questioncontext"/>
      </w:pPr>
      <w:r>
        <w:t>Calculate the volume of methane and oxygen in the bottle, in cm</w:t>
      </w:r>
      <w:r w:rsidRPr="00BC6D37">
        <w:rPr>
          <w:vertAlign w:val="superscript"/>
        </w:rPr>
        <w:t>3</w:t>
      </w:r>
      <w:r>
        <w:t>.</w:t>
      </w:r>
      <w:r w:rsidR="00B92B47">
        <w:t xml:space="preserve"> Show your working.</w:t>
      </w:r>
    </w:p>
    <w:p w14:paraId="793BDF2F" w14:textId="77777777" w:rsidR="0091183E" w:rsidRDefault="0091183E" w:rsidP="0091183E">
      <w:pPr>
        <w:pStyle w:val="Questioncontext"/>
      </w:pPr>
      <w:r>
        <w:t>Give your answers to 4 significant figures.</w:t>
      </w:r>
    </w:p>
    <w:p w14:paraId="762510DD" w14:textId="3CD17E0C" w:rsidR="0091183E" w:rsidRDefault="00B03829" w:rsidP="0091183E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4BDD6AED" w14:textId="085BD467" w:rsidR="00B03829" w:rsidRDefault="00B03829" w:rsidP="0091183E">
      <w:pPr>
        <w:pStyle w:val="Answertext"/>
        <w:rPr>
          <w:rStyle w:val="AnswercontextChar"/>
        </w:rPr>
      </w:pPr>
    </w:p>
    <w:p w14:paraId="45F01FC7" w14:textId="27FFDD27" w:rsidR="00B03829" w:rsidRDefault="00B03829" w:rsidP="0091183E">
      <w:pPr>
        <w:pStyle w:val="Answertext"/>
        <w:rPr>
          <w:rStyle w:val="AnswercontextChar"/>
        </w:rPr>
      </w:pPr>
    </w:p>
    <w:p w14:paraId="1DD3DC10" w14:textId="63AE22CF" w:rsidR="00B03829" w:rsidRDefault="00B03829" w:rsidP="0091183E">
      <w:pPr>
        <w:pStyle w:val="Answertext"/>
        <w:rPr>
          <w:rStyle w:val="AnswercontextChar"/>
        </w:rPr>
      </w:pPr>
    </w:p>
    <w:p w14:paraId="2A7A469A" w14:textId="2FF34EE6" w:rsidR="00B03829" w:rsidRDefault="00B03829" w:rsidP="0091183E">
      <w:pPr>
        <w:pStyle w:val="Answertext"/>
        <w:rPr>
          <w:rStyle w:val="AnswercontextChar"/>
        </w:rPr>
      </w:pPr>
    </w:p>
    <w:p w14:paraId="242695F0" w14:textId="7752DD7E" w:rsidR="00B03829" w:rsidRDefault="00B03829" w:rsidP="0091183E">
      <w:pPr>
        <w:pStyle w:val="Answertext"/>
        <w:rPr>
          <w:rStyle w:val="AnswercontextChar"/>
        </w:rPr>
      </w:pPr>
    </w:p>
    <w:p w14:paraId="6312E505" w14:textId="63B4CCDD" w:rsidR="0091183E" w:rsidRDefault="0091183E" w:rsidP="005D6A74">
      <w:pPr>
        <w:pStyle w:val="Question"/>
        <w:numPr>
          <w:ilvl w:val="0"/>
          <w:numId w:val="4"/>
        </w:numPr>
      </w:pPr>
      <w:r>
        <w:lastRenderedPageBreak/>
        <w:t>Explain why the bottle moves when the gases are ignited.</w:t>
      </w:r>
    </w:p>
    <w:p w14:paraId="629A7205" w14:textId="0BCEBB73" w:rsidR="00FF1C8F" w:rsidRDefault="00FF1C8F" w:rsidP="00FF1C8F">
      <w:pPr>
        <w:pStyle w:val="Answertext"/>
        <w:rPr>
          <w:rStyle w:val="AnswercontextChar"/>
        </w:rPr>
      </w:pPr>
    </w:p>
    <w:p w14:paraId="14F9E71A" w14:textId="781FAF43" w:rsidR="00B92B47" w:rsidRDefault="00B92B47" w:rsidP="00FF1C8F">
      <w:pPr>
        <w:pStyle w:val="Answertext"/>
        <w:rPr>
          <w:rStyle w:val="AnswercontextChar"/>
        </w:rPr>
      </w:pPr>
    </w:p>
    <w:p w14:paraId="72938C02" w14:textId="355A3003" w:rsidR="00B92B47" w:rsidRDefault="00B92B47" w:rsidP="00FF1C8F">
      <w:pPr>
        <w:pStyle w:val="Answertext"/>
        <w:rPr>
          <w:rStyle w:val="AnswercontextChar"/>
        </w:rPr>
      </w:pPr>
    </w:p>
    <w:p w14:paraId="5FF0C3BF" w14:textId="77777777" w:rsidR="00B92B47" w:rsidRDefault="00B92B47" w:rsidP="00FF1C8F">
      <w:pPr>
        <w:pStyle w:val="Answertext"/>
      </w:pPr>
    </w:p>
    <w:p w14:paraId="08603713" w14:textId="77777777" w:rsidR="00FF1C8F" w:rsidRPr="0091183E" w:rsidRDefault="00FF1C8F" w:rsidP="00FF1C8F">
      <w:pPr>
        <w:pStyle w:val="Answertext"/>
      </w:pPr>
    </w:p>
    <w:p w14:paraId="14089F22" w14:textId="31175739" w:rsidR="0091183E" w:rsidRPr="0063125E" w:rsidRDefault="0091183E" w:rsidP="005D6A74">
      <w:pPr>
        <w:pStyle w:val="Question"/>
        <w:numPr>
          <w:ilvl w:val="0"/>
          <w:numId w:val="4"/>
        </w:numPr>
      </w:pPr>
      <w:r w:rsidRPr="0063125E">
        <w:t>Methane is a saturated hydrocarbon.</w:t>
      </w:r>
    </w:p>
    <w:p w14:paraId="29CDA023" w14:textId="77777777" w:rsidR="0091183E" w:rsidRDefault="0091183E" w:rsidP="0091183E">
      <w:pPr>
        <w:pStyle w:val="Questioncontext"/>
      </w:pPr>
      <w:r w:rsidRPr="0063125E">
        <w:t>Explain what ‘saturated’ means.</w:t>
      </w:r>
    </w:p>
    <w:p w14:paraId="3A864BDE" w14:textId="7B2B7404" w:rsidR="00BC7CEC" w:rsidRDefault="00B03829" w:rsidP="00BC7CEC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4D0EB2B7" w14:textId="77777777" w:rsidR="00B03829" w:rsidRDefault="00B03829" w:rsidP="00BC7CEC">
      <w:pPr>
        <w:pStyle w:val="Answertext"/>
      </w:pPr>
    </w:p>
    <w:p w14:paraId="4DF42241" w14:textId="37B093AB" w:rsidR="00BC7CEC" w:rsidRDefault="007031DF" w:rsidP="00BC7CEC">
      <w:pPr>
        <w:pStyle w:val="Question"/>
        <w:ind w:left="720"/>
      </w:pPr>
      <w:r>
        <w:rPr>
          <w:noProof/>
          <w:lang w:eastAsia="en-GB"/>
        </w:rPr>
        <w:drawing>
          <wp:anchor distT="0" distB="0" distL="114300" distR="114300" simplePos="0" relativeHeight="251710464" behindDoc="0" locked="0" layoutInCell="1" allowOverlap="1" wp14:anchorId="2180468E" wp14:editId="0C1DE011">
            <wp:simplePos x="0" y="0"/>
            <wp:positionH relativeFrom="margin">
              <wp:align>right</wp:align>
            </wp:positionH>
            <wp:positionV relativeFrom="paragraph">
              <wp:posOffset>323215</wp:posOffset>
            </wp:positionV>
            <wp:extent cx="1504315" cy="1574165"/>
            <wp:effectExtent l="0" t="0" r="635" b="698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504315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EB3EA9" w14:textId="4680FFC5" w:rsidR="0091183E" w:rsidRPr="004D626E" w:rsidRDefault="0091183E" w:rsidP="00931E1E">
      <w:pPr>
        <w:pStyle w:val="Question"/>
        <w:numPr>
          <w:ilvl w:val="0"/>
          <w:numId w:val="2"/>
        </w:numPr>
      </w:pPr>
      <w:r w:rsidRPr="004D626E">
        <w:t>The torch used to start the modern Olympic Games uses a mixture of propane and butan</w:t>
      </w:r>
      <w:r w:rsidR="00EE1EBC">
        <w:t>e</w:t>
      </w:r>
      <w:r w:rsidR="007031DF">
        <w:t>.</w:t>
      </w:r>
    </w:p>
    <w:p w14:paraId="78CF9EA0" w14:textId="52D149BC" w:rsidR="0091183E" w:rsidRDefault="0091183E" w:rsidP="00615A73">
      <w:pPr>
        <w:pStyle w:val="Questioncontext"/>
        <w:ind w:left="0"/>
      </w:pPr>
    </w:p>
    <w:p w14:paraId="50055A08" w14:textId="77777777" w:rsidR="0091183E" w:rsidRDefault="0091183E" w:rsidP="0091183E">
      <w:pPr>
        <w:pStyle w:val="Questioncontext"/>
      </w:pPr>
      <w:r>
        <w:t>When propane and butane burn in air, they produce heat energy, and a flame.</w:t>
      </w:r>
    </w:p>
    <w:p w14:paraId="75BF53E1" w14:textId="1E130E7C" w:rsidR="0091183E" w:rsidRDefault="0091183E" w:rsidP="00931E1E">
      <w:pPr>
        <w:pStyle w:val="Question"/>
        <w:numPr>
          <w:ilvl w:val="0"/>
          <w:numId w:val="3"/>
        </w:numPr>
      </w:pPr>
      <w:r>
        <w:t>Propane and butane are chemical compounds.</w:t>
      </w:r>
      <w:r w:rsidR="00EE1EBC" w:rsidRPr="00EE1EBC">
        <w:rPr>
          <w:noProof/>
          <w:lang w:eastAsia="en-GB"/>
        </w:rPr>
        <w:t xml:space="preserve"> </w:t>
      </w:r>
    </w:p>
    <w:p w14:paraId="4801D640" w14:textId="5C1F5FDF" w:rsidR="0091183E" w:rsidRDefault="00EE1EBC" w:rsidP="0091183E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4560" behindDoc="1" locked="0" layoutInCell="1" allowOverlap="1" wp14:anchorId="7D3C01DE" wp14:editId="767033B0">
                <wp:simplePos x="0" y="0"/>
                <wp:positionH relativeFrom="margin">
                  <wp:posOffset>4359262</wp:posOffset>
                </wp:positionH>
                <wp:positionV relativeFrom="paragraph">
                  <wp:posOffset>40939</wp:posOffset>
                </wp:positionV>
                <wp:extent cx="1771650" cy="1404620"/>
                <wp:effectExtent l="0" t="0" r="0" b="825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66353" w14:textId="77777777" w:rsidR="00EE1EBC" w:rsidRPr="008659A8" w:rsidRDefault="00EE1EBC" w:rsidP="00EE1EBC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3C01DE" id="_x0000_s1027" type="#_x0000_t202" style="position:absolute;left:0;text-align:left;margin-left:343.25pt;margin-top:3.2pt;width:139.5pt;height:110.6pt;z-index:-2516019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" stroked="f">
                <v:textbox style="mso-fit-shape-to-text:t">
                  <w:txbxContent>
                    <w:p w14:paraId="54266353" w14:textId="77777777" w:rsidR="00EE1EBC" w:rsidRPr="008659A8" w:rsidRDefault="00EE1EBC" w:rsidP="00EE1EBC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83E">
        <w:t>Name the two elements that make these compounds.</w:t>
      </w:r>
      <w:r w:rsidR="0091183E" w:rsidRPr="004D626E">
        <w:t xml:space="preserve"> </w:t>
      </w:r>
    </w:p>
    <w:p w14:paraId="53CE69A6" w14:textId="0E21A398" w:rsidR="0091183E" w:rsidRPr="0091183E" w:rsidRDefault="00B03829" w:rsidP="0091183E">
      <w:pPr>
        <w:pStyle w:val="Answertext"/>
      </w:pPr>
      <w:r>
        <w:rPr>
          <w:rStyle w:val="AnswercontextChar"/>
        </w:rPr>
        <w:t xml:space="preserve"> </w:t>
      </w:r>
    </w:p>
    <w:p w14:paraId="30B7F0AE" w14:textId="006F9248" w:rsidR="0091183E" w:rsidRDefault="0091183E" w:rsidP="00931E1E">
      <w:pPr>
        <w:pStyle w:val="Question"/>
        <w:numPr>
          <w:ilvl w:val="0"/>
          <w:numId w:val="3"/>
        </w:numPr>
      </w:pPr>
      <w:r>
        <w:t>State the name of the compounds that contain the elements in part a).</w:t>
      </w:r>
    </w:p>
    <w:p w14:paraId="57E8DC57" w14:textId="2B34BA16" w:rsidR="0091183E" w:rsidRPr="00CA6BC3" w:rsidRDefault="00B03829" w:rsidP="00CA6BC3">
      <w:pPr>
        <w:pStyle w:val="Answertext"/>
      </w:pPr>
      <w:r>
        <w:rPr>
          <w:rStyle w:val="AnswercontextChar"/>
        </w:rPr>
        <w:t xml:space="preserve">    </w:t>
      </w:r>
    </w:p>
    <w:p w14:paraId="1B59CEC6" w14:textId="77777777" w:rsidR="0091183E" w:rsidRDefault="0091183E" w:rsidP="00931E1E">
      <w:pPr>
        <w:pStyle w:val="Question"/>
        <w:numPr>
          <w:ilvl w:val="0"/>
          <w:numId w:val="3"/>
        </w:numPr>
      </w:pPr>
      <w:r>
        <w:t>To which homologous series do propane and butane belong?</w:t>
      </w:r>
    </w:p>
    <w:p w14:paraId="0BF5BB47" w14:textId="3FC8AA20" w:rsidR="00615A73" w:rsidRDefault="00B03829" w:rsidP="007031DF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10336598" w14:textId="0B3FF87E" w:rsidR="00B92B47" w:rsidRDefault="00B92B47">
      <w:pPr>
        <w:rPr>
          <w:rStyle w:val="AnswercontextChar"/>
          <w:i/>
          <w:iCs w:val="0"/>
        </w:rPr>
      </w:pPr>
      <w:r>
        <w:rPr>
          <w:rStyle w:val="AnswercontextChar"/>
        </w:rPr>
        <w:br w:type="page"/>
      </w:r>
      <w:bookmarkStart w:id="0" w:name="_GoBack"/>
      <w:bookmarkEnd w:id="0"/>
    </w:p>
    <w:p w14:paraId="3E468701" w14:textId="5A6EA95F" w:rsidR="0091183E" w:rsidRDefault="0091183E" w:rsidP="00B92B47">
      <w:pPr>
        <w:pStyle w:val="Question"/>
        <w:numPr>
          <w:ilvl w:val="0"/>
          <w:numId w:val="3"/>
        </w:numPr>
      </w:pPr>
      <w:r>
        <w:lastRenderedPageBreak/>
        <w:t>Below are the incomplete molecular structures for propane and butane.</w:t>
      </w:r>
    </w:p>
    <w:p w14:paraId="32B5F673" w14:textId="702DE5A5" w:rsidR="0091183E" w:rsidRDefault="0091183E" w:rsidP="0091183E">
      <w:pPr>
        <w:pStyle w:val="Questioncontext"/>
      </w:pPr>
      <w:r>
        <w:t>Complete these structures.</w:t>
      </w:r>
    </w:p>
    <w:p w14:paraId="09BC5F64" w14:textId="6DE89308" w:rsidR="0091183E" w:rsidRDefault="00B03829" w:rsidP="008C25ED">
      <w:pPr>
        <w:pStyle w:val="Answertext"/>
      </w:pPr>
      <w:r w:rsidRPr="00CA6BC3">
        <w:rPr>
          <w:noProof/>
          <w:lang w:eastAsia="en-GB"/>
        </w:rPr>
        <w:drawing>
          <wp:anchor distT="0" distB="0" distL="114300" distR="114300" simplePos="0" relativeHeight="251706368" behindDoc="0" locked="0" layoutInCell="1" allowOverlap="1" wp14:anchorId="41B8707C" wp14:editId="76239454">
            <wp:simplePos x="0" y="0"/>
            <wp:positionH relativeFrom="column">
              <wp:posOffset>3225800</wp:posOffset>
            </wp:positionH>
            <wp:positionV relativeFrom="paragraph">
              <wp:posOffset>55245</wp:posOffset>
            </wp:positionV>
            <wp:extent cx="500380" cy="1062355"/>
            <wp:effectExtent l="0" t="0" r="0" b="4445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454"/>
                    <a:stretch/>
                  </pic:blipFill>
                  <pic:spPr bwMode="auto">
                    <a:xfrm>
                      <a:off x="0" y="0"/>
                      <a:ext cx="500380" cy="1062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6BC3">
        <w:rPr>
          <w:noProof/>
          <w:lang w:eastAsia="en-GB"/>
        </w:rPr>
        <w:drawing>
          <wp:anchor distT="0" distB="0" distL="114300" distR="114300" simplePos="0" relativeHeight="251708416" behindDoc="0" locked="0" layoutInCell="1" allowOverlap="1" wp14:anchorId="75FAA117" wp14:editId="54E743C6">
            <wp:simplePos x="0" y="0"/>
            <wp:positionH relativeFrom="column">
              <wp:posOffset>728980</wp:posOffset>
            </wp:positionH>
            <wp:positionV relativeFrom="paragraph">
              <wp:posOffset>62865</wp:posOffset>
            </wp:positionV>
            <wp:extent cx="516255" cy="1054100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713"/>
                    <a:stretch/>
                  </pic:blipFill>
                  <pic:spPr bwMode="auto">
                    <a:xfrm>
                      <a:off x="0" y="0"/>
                      <a:ext cx="516255" cy="105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A428FE" w14:textId="77777777" w:rsidR="0091183E" w:rsidRPr="00CA6BC3" w:rsidRDefault="0091183E" w:rsidP="008C25ED">
      <w:pPr>
        <w:pStyle w:val="Answertext"/>
      </w:pPr>
    </w:p>
    <w:p w14:paraId="26C54B74" w14:textId="77777777" w:rsidR="0091183E" w:rsidRDefault="0091183E" w:rsidP="008C25ED">
      <w:pPr>
        <w:pStyle w:val="Answertext"/>
      </w:pPr>
    </w:p>
    <w:p w14:paraId="79EC56F0" w14:textId="351624B5" w:rsidR="0091183E" w:rsidRDefault="0091183E" w:rsidP="008C25ED">
      <w:pPr>
        <w:pStyle w:val="Answertext"/>
      </w:pPr>
    </w:p>
    <w:p w14:paraId="0E943135" w14:textId="77777777" w:rsidR="008C25ED" w:rsidRDefault="008C25ED" w:rsidP="008C25ED">
      <w:pPr>
        <w:pStyle w:val="Answertext"/>
      </w:pPr>
    </w:p>
    <w:p w14:paraId="7AD01F0F" w14:textId="04C89D1D" w:rsidR="0091183E" w:rsidRDefault="0091183E" w:rsidP="008C25ED">
      <w:pPr>
        <w:pStyle w:val="Answertext"/>
      </w:pPr>
    </w:p>
    <w:p w14:paraId="642FB335" w14:textId="0B068915" w:rsidR="008C25ED" w:rsidRDefault="00B03829" w:rsidP="008C25ED">
      <w:pPr>
        <w:pStyle w:val="Answertext"/>
      </w:pPr>
      <w:r w:rsidRPr="00775C0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C17D370" wp14:editId="0F90A5FC">
                <wp:simplePos x="0" y="0"/>
                <wp:positionH relativeFrom="column">
                  <wp:posOffset>3193719</wp:posOffset>
                </wp:positionH>
                <wp:positionV relativeFrom="paragraph">
                  <wp:posOffset>75565</wp:posOffset>
                </wp:positionV>
                <wp:extent cx="790575" cy="1404620"/>
                <wp:effectExtent l="0" t="0" r="0" b="5715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F76FA" w14:textId="77777777" w:rsidR="0091183E" w:rsidRPr="00CA6BC3" w:rsidRDefault="0091183E" w:rsidP="0091183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CA6BC3">
                              <w:rPr>
                                <w:rFonts w:ascii="Arial" w:hAnsi="Arial" w:cs="Arial"/>
                              </w:rPr>
                              <w:t>But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17D370" id="_x0000_s1028" type="#_x0000_t202" style="position:absolute;left:0;text-align:left;margin-left:251.45pt;margin-top:5.95pt;width:62.25pt;height:110.6pt;z-index:2517032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" filled="f" stroked="f">
                <v:textbox style="mso-fit-shape-to-text:t">
                  <w:txbxContent>
                    <w:p w14:paraId="2CFF76FA" w14:textId="77777777" w:rsidR="0091183E" w:rsidRPr="00CA6BC3" w:rsidRDefault="0091183E" w:rsidP="0091183E">
                      <w:pPr>
                        <w:rPr>
                          <w:rFonts w:ascii="Arial" w:hAnsi="Arial" w:cs="Arial"/>
                        </w:rPr>
                      </w:pPr>
                      <w:r w:rsidRPr="00CA6BC3">
                        <w:rPr>
                          <w:rFonts w:ascii="Arial" w:hAnsi="Arial" w:cs="Arial"/>
                        </w:rPr>
                        <w:t>Butane</w:t>
                      </w:r>
                    </w:p>
                  </w:txbxContent>
                </v:textbox>
              </v:shape>
            </w:pict>
          </mc:Fallback>
        </mc:AlternateContent>
      </w:r>
      <w:r w:rsidRPr="00775C0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08BADC4" wp14:editId="6C4FFF4E">
                <wp:simplePos x="0" y="0"/>
                <wp:positionH relativeFrom="column">
                  <wp:posOffset>686435</wp:posOffset>
                </wp:positionH>
                <wp:positionV relativeFrom="paragraph">
                  <wp:posOffset>64770</wp:posOffset>
                </wp:positionV>
                <wp:extent cx="790575" cy="1404620"/>
                <wp:effectExtent l="0" t="0" r="0" b="5715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42990" w14:textId="77777777" w:rsidR="0091183E" w:rsidRPr="00CA6BC3" w:rsidRDefault="0091183E" w:rsidP="0091183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CA6BC3">
                              <w:rPr>
                                <w:rFonts w:ascii="Arial" w:hAnsi="Arial" w:cs="Arial"/>
                              </w:rPr>
                              <w:t>Prop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8BADC4" id="_x0000_s1029" type="#_x0000_t202" style="position:absolute;left:0;text-align:left;margin-left:54.05pt;margin-top:5.1pt;width:62.25pt;height:110.6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" filled="f" stroked="f">
                <v:textbox style="mso-fit-shape-to-text:t">
                  <w:txbxContent>
                    <w:p w14:paraId="5F842990" w14:textId="77777777" w:rsidR="0091183E" w:rsidRPr="00CA6BC3" w:rsidRDefault="0091183E" w:rsidP="0091183E">
                      <w:pPr>
                        <w:rPr>
                          <w:rFonts w:ascii="Arial" w:hAnsi="Arial" w:cs="Arial"/>
                        </w:rPr>
                      </w:pPr>
                      <w:r w:rsidRPr="00CA6BC3">
                        <w:rPr>
                          <w:rFonts w:ascii="Arial" w:hAnsi="Arial" w:cs="Arial"/>
                        </w:rPr>
                        <w:t>Propane</w:t>
                      </w:r>
                    </w:p>
                  </w:txbxContent>
                </v:textbox>
              </v:shape>
            </w:pict>
          </mc:Fallback>
        </mc:AlternateContent>
      </w:r>
    </w:p>
    <w:p w14:paraId="6660E8EA" w14:textId="675F54BB" w:rsidR="0091183E" w:rsidRDefault="0091183E" w:rsidP="008C25ED">
      <w:pPr>
        <w:pStyle w:val="Answertext"/>
      </w:pPr>
    </w:p>
    <w:p w14:paraId="22A32779" w14:textId="3FCC53B8" w:rsidR="0091183E" w:rsidRDefault="0091183E" w:rsidP="00931E1E">
      <w:pPr>
        <w:pStyle w:val="Question"/>
        <w:numPr>
          <w:ilvl w:val="0"/>
          <w:numId w:val="3"/>
        </w:numPr>
      </w:pPr>
      <w:r>
        <w:t xml:space="preserve">Using your answers to part d), explain what is meant </w:t>
      </w:r>
      <w:r w:rsidR="00CC2E0D">
        <w:t xml:space="preserve">when these substances are described as </w:t>
      </w:r>
      <w:r>
        <w:t>‘saturated’.</w:t>
      </w:r>
    </w:p>
    <w:p w14:paraId="3B87C313" w14:textId="77777777" w:rsidR="00CC2E0D" w:rsidRDefault="00CC2E0D" w:rsidP="00CA6BC3">
      <w:pPr>
        <w:pStyle w:val="Answertext"/>
        <w:rPr>
          <w:rStyle w:val="AnswercontextChar"/>
        </w:rPr>
      </w:pPr>
    </w:p>
    <w:p w14:paraId="4B5CEB42" w14:textId="78A96DD6" w:rsidR="0091183E" w:rsidRPr="00CA6BC3" w:rsidRDefault="00B03829" w:rsidP="00CA6BC3">
      <w:pPr>
        <w:pStyle w:val="Answertext"/>
      </w:pPr>
      <w:r>
        <w:rPr>
          <w:rStyle w:val="AnswercontextChar"/>
        </w:rPr>
        <w:t xml:space="preserve"> </w:t>
      </w:r>
    </w:p>
    <w:p w14:paraId="46BA2296" w14:textId="77777777" w:rsidR="0091183E" w:rsidRPr="00326DC0" w:rsidRDefault="0091183E" w:rsidP="00931E1E">
      <w:pPr>
        <w:pStyle w:val="Question"/>
        <w:numPr>
          <w:ilvl w:val="0"/>
          <w:numId w:val="3"/>
        </w:numPr>
      </w:pPr>
      <w:r w:rsidRPr="00326DC0">
        <w:t>Complete the symbol equations to show what happens when these gases burn in air:</w:t>
      </w:r>
    </w:p>
    <w:p w14:paraId="6DCDA5A3" w14:textId="77777777" w:rsidR="0091183E" w:rsidRDefault="0091183E" w:rsidP="0091183E">
      <w:pPr>
        <w:pStyle w:val="ListParagraph"/>
        <w:rPr>
          <w:rFonts w:ascii="Arial" w:hAnsi="Arial" w:cs="Arial"/>
        </w:rPr>
      </w:pPr>
    </w:p>
    <w:p w14:paraId="0558538E" w14:textId="4E930770" w:rsidR="0091183E" w:rsidRDefault="0091183E" w:rsidP="0091183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Propane:  C</w:t>
      </w:r>
      <w:r w:rsidRPr="00163D6B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>H</w:t>
      </w:r>
      <w:r w:rsidRPr="00163D6B">
        <w:rPr>
          <w:rFonts w:ascii="Arial" w:hAnsi="Arial" w:cs="Arial"/>
          <w:vertAlign w:val="subscript"/>
        </w:rPr>
        <w:t>8</w:t>
      </w:r>
      <w:r>
        <w:rPr>
          <w:rFonts w:ascii="Arial" w:hAnsi="Arial" w:cs="Arial"/>
        </w:rPr>
        <w:t xml:space="preserve"> + 5</w:t>
      </w:r>
      <w:r w:rsidR="00CA3AD0">
        <w:rPr>
          <w:rStyle w:val="AnswertextChar"/>
        </w:rPr>
        <w:t xml:space="preserve">                     </w:t>
      </w:r>
      <w:r>
        <w:rPr>
          <w:rFonts w:ascii="Arial" w:hAnsi="Arial" w:cs="Arial"/>
        </w:rPr>
        <w:t xml:space="preserve"> </w:t>
      </w:r>
      <w:r w:rsidRPr="00163D6B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="00CA3AD0">
        <w:rPr>
          <w:rStyle w:val="AnswertextChar"/>
        </w:rPr>
        <w:t xml:space="preserve">                      </w:t>
      </w:r>
      <w:r w:rsidR="00CA3AD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+ </w:t>
      </w:r>
      <w:r w:rsidR="00CA3AD0">
        <w:rPr>
          <w:rStyle w:val="AnswertextChar"/>
        </w:rPr>
        <w:t xml:space="preserve">                </w:t>
      </w:r>
      <w:r w:rsidR="00B92B47">
        <w:rPr>
          <w:rStyle w:val="AnswertextChar"/>
        </w:rPr>
        <w:tab/>
      </w:r>
      <w:r w:rsidR="00CA3AD0">
        <w:rPr>
          <w:rStyle w:val="AnswertextChar"/>
        </w:rPr>
        <w:t xml:space="preserve">      </w:t>
      </w:r>
    </w:p>
    <w:p w14:paraId="288A3372" w14:textId="77777777" w:rsidR="0091183E" w:rsidRDefault="0091183E" w:rsidP="0091183E">
      <w:pPr>
        <w:pStyle w:val="ListParagraph"/>
        <w:rPr>
          <w:rFonts w:ascii="Arial" w:hAnsi="Arial" w:cs="Arial"/>
        </w:rPr>
      </w:pPr>
    </w:p>
    <w:p w14:paraId="58E4737B" w14:textId="3021FDE1" w:rsidR="0091183E" w:rsidRDefault="0091183E" w:rsidP="0091183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Butane:  C</w:t>
      </w:r>
      <w:r w:rsidRPr="00163D6B">
        <w:rPr>
          <w:rFonts w:ascii="Arial" w:hAnsi="Arial" w:cs="Arial"/>
          <w:vertAlign w:val="subscript"/>
        </w:rPr>
        <w:t>4</w:t>
      </w:r>
      <w:r>
        <w:rPr>
          <w:rFonts w:ascii="Arial" w:hAnsi="Arial" w:cs="Arial"/>
        </w:rPr>
        <w:t>H</w:t>
      </w:r>
      <w:r w:rsidRPr="00163D6B">
        <w:rPr>
          <w:rFonts w:ascii="Arial" w:hAnsi="Arial" w:cs="Arial"/>
          <w:vertAlign w:val="subscript"/>
        </w:rPr>
        <w:t>10</w:t>
      </w:r>
      <w:r>
        <w:rPr>
          <w:rFonts w:ascii="Arial" w:hAnsi="Arial" w:cs="Arial"/>
        </w:rPr>
        <w:t xml:space="preserve"> + </w:t>
      </w:r>
      <w:r w:rsidR="00CA3AD0">
        <w:rPr>
          <w:rStyle w:val="AnswertextChar"/>
        </w:rPr>
        <w:t xml:space="preserve">              </w:t>
      </w:r>
      <w:r w:rsidR="00B92B47">
        <w:rPr>
          <w:rStyle w:val="AnswertextChar"/>
        </w:rPr>
        <w:t xml:space="preserve">   </w:t>
      </w:r>
      <w:r w:rsidR="00CA3AD0">
        <w:rPr>
          <w:rStyle w:val="AnswertextChar"/>
        </w:rPr>
        <w:t xml:space="preserve">        </w:t>
      </w:r>
      <w:r w:rsidRPr="00163D6B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="00CA3AD0">
        <w:rPr>
          <w:rStyle w:val="AnswertextChar"/>
        </w:rPr>
        <w:t xml:space="preserve">           </w:t>
      </w:r>
      <w:r w:rsidR="00B92B47">
        <w:rPr>
          <w:rStyle w:val="AnswertextChar"/>
        </w:rPr>
        <w:t xml:space="preserve">  </w:t>
      </w:r>
      <w:r w:rsidR="00CA3AD0">
        <w:rPr>
          <w:rStyle w:val="AnswertextChar"/>
        </w:rPr>
        <w:t xml:space="preserve">          </w:t>
      </w:r>
      <w:r>
        <w:rPr>
          <w:rFonts w:ascii="Arial" w:hAnsi="Arial" w:cs="Arial"/>
        </w:rPr>
        <w:t xml:space="preserve">+ </w:t>
      </w:r>
      <w:r w:rsidR="00CA3AD0">
        <w:rPr>
          <w:rStyle w:val="AnswertextChar"/>
        </w:rPr>
        <w:t xml:space="preserve">       </w:t>
      </w:r>
      <w:r w:rsidR="00B92B47">
        <w:rPr>
          <w:rStyle w:val="AnswertextChar"/>
        </w:rPr>
        <w:tab/>
      </w:r>
      <w:r w:rsidR="00B92B47">
        <w:rPr>
          <w:rStyle w:val="AnswertextChar"/>
        </w:rPr>
        <w:tab/>
      </w:r>
      <w:r w:rsidR="00CA3AD0">
        <w:rPr>
          <w:rStyle w:val="AnswertextChar"/>
        </w:rPr>
        <w:t xml:space="preserve">              </w:t>
      </w:r>
    </w:p>
    <w:p w14:paraId="4F2F1212" w14:textId="77777777" w:rsidR="0091183E" w:rsidRDefault="0091183E" w:rsidP="0091183E">
      <w:pPr>
        <w:pStyle w:val="ListParagraph"/>
        <w:rPr>
          <w:rFonts w:ascii="Arial" w:hAnsi="Arial" w:cs="Arial"/>
        </w:rPr>
      </w:pPr>
    </w:p>
    <w:p w14:paraId="5BD514F4" w14:textId="77777777" w:rsidR="0091183E" w:rsidRDefault="0091183E" w:rsidP="00CA6BC3">
      <w:pPr>
        <w:pStyle w:val="Questioncontext"/>
      </w:pPr>
      <w:r w:rsidRPr="00C10501">
        <w:t xml:space="preserve">The ratio in which propane and butane are mixed together as a fuel in the torch (by volume) is </w:t>
      </w:r>
      <w:proofErr w:type="gramStart"/>
      <w:r w:rsidRPr="00C10501">
        <w:t>2 :</w:t>
      </w:r>
      <w:proofErr w:type="gramEnd"/>
      <w:r w:rsidRPr="00C10501">
        <w:t xml:space="preserve"> 1.</w:t>
      </w:r>
    </w:p>
    <w:p w14:paraId="1891BB5F" w14:textId="77777777" w:rsidR="0091183E" w:rsidRDefault="0091183E" w:rsidP="00931E1E">
      <w:pPr>
        <w:pStyle w:val="Question"/>
        <w:numPr>
          <w:ilvl w:val="0"/>
          <w:numId w:val="3"/>
        </w:numPr>
      </w:pPr>
      <w:r>
        <w:t>What fraction of the fuel is butane?</w:t>
      </w:r>
    </w:p>
    <w:p w14:paraId="5A1B7FA4" w14:textId="640C1B88" w:rsidR="0091183E" w:rsidRDefault="00B03829" w:rsidP="00615A73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F892239" w14:textId="77777777" w:rsidR="00B03829" w:rsidRDefault="00B03829" w:rsidP="00615A73">
      <w:pPr>
        <w:pStyle w:val="Answertext"/>
      </w:pPr>
    </w:p>
    <w:p w14:paraId="6BFC9EE0" w14:textId="77777777" w:rsidR="0091183E" w:rsidRDefault="0091183E" w:rsidP="00931E1E">
      <w:pPr>
        <w:pStyle w:val="Question"/>
        <w:numPr>
          <w:ilvl w:val="0"/>
          <w:numId w:val="3"/>
        </w:numPr>
      </w:pPr>
      <w:r>
        <w:t>An Olympic torch contains 37.8 cm</w:t>
      </w:r>
      <w:r w:rsidRPr="004A3E47">
        <w:rPr>
          <w:vertAlign w:val="superscript"/>
        </w:rPr>
        <w:t>3</w:t>
      </w:r>
      <w:r>
        <w:t xml:space="preserve"> of fuel.</w:t>
      </w:r>
    </w:p>
    <w:p w14:paraId="5567F195" w14:textId="77777777" w:rsidR="0091183E" w:rsidRDefault="0091183E" w:rsidP="00CA6BC3">
      <w:pPr>
        <w:pStyle w:val="Questioncontext"/>
      </w:pPr>
      <w:r>
        <w:t>Calculate the volume of butane in the fuel.</w:t>
      </w:r>
    </w:p>
    <w:p w14:paraId="4BABFCB2" w14:textId="766F7098" w:rsidR="0091183E" w:rsidRPr="00E02811" w:rsidRDefault="0091183E" w:rsidP="00CA6BC3">
      <w:pPr>
        <w:pStyle w:val="Questioncontext"/>
      </w:pPr>
      <w:r>
        <w:t>Show your working.</w:t>
      </w:r>
    </w:p>
    <w:p w14:paraId="17891954" w14:textId="28E59D5A" w:rsidR="00615A73" w:rsidRDefault="00B03829" w:rsidP="007031DF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0BD25593" w14:textId="77777777" w:rsidR="00B03829" w:rsidRDefault="00B03829" w:rsidP="007031DF">
      <w:pPr>
        <w:pStyle w:val="Answertext"/>
        <w:rPr>
          <w:b/>
          <w:bCs/>
        </w:rPr>
      </w:pPr>
    </w:p>
    <w:p w14:paraId="09B0C7E1" w14:textId="5FBAACEE" w:rsidR="0091183E" w:rsidRDefault="0091183E" w:rsidP="00931E1E">
      <w:pPr>
        <w:pStyle w:val="Question"/>
        <w:numPr>
          <w:ilvl w:val="0"/>
          <w:numId w:val="3"/>
        </w:numPr>
      </w:pPr>
      <w:r>
        <w:lastRenderedPageBreak/>
        <w:t>In a different Olympic torch, the same fuel was used as in the previous torch.</w:t>
      </w:r>
    </w:p>
    <w:p w14:paraId="5DF0AC3F" w14:textId="77777777" w:rsidR="0091183E" w:rsidRDefault="0091183E" w:rsidP="00CA6BC3">
      <w:pPr>
        <w:pStyle w:val="Questioncontext"/>
      </w:pPr>
      <w:r>
        <w:t>The volume of propane in the mixture was 9.80 cm</w:t>
      </w:r>
      <w:r w:rsidRPr="004D5212">
        <w:rPr>
          <w:vertAlign w:val="superscript"/>
        </w:rPr>
        <w:t>3</w:t>
      </w:r>
      <w:r>
        <w:t>.</w:t>
      </w:r>
    </w:p>
    <w:p w14:paraId="750CDEDA" w14:textId="77777777" w:rsidR="0091183E" w:rsidRDefault="0091183E" w:rsidP="00CA6BC3">
      <w:pPr>
        <w:pStyle w:val="Questioncontext"/>
      </w:pPr>
      <w:r>
        <w:t>Calculate the volume of the fuel.</w:t>
      </w:r>
    </w:p>
    <w:p w14:paraId="09CE359A" w14:textId="77777777" w:rsidR="0091183E" w:rsidRDefault="0091183E" w:rsidP="00CA6BC3">
      <w:pPr>
        <w:pStyle w:val="Questioncontext"/>
      </w:pPr>
      <w:r>
        <w:t>Show your working.</w:t>
      </w:r>
    </w:p>
    <w:p w14:paraId="4E46475E" w14:textId="5F31764E" w:rsidR="0091183E" w:rsidRDefault="00B03829" w:rsidP="00CA6BC3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07948879" w14:textId="2AA411D9" w:rsidR="00B03829" w:rsidRDefault="00B03829" w:rsidP="00CA6BC3">
      <w:pPr>
        <w:pStyle w:val="Answertext"/>
        <w:rPr>
          <w:rStyle w:val="AnswercontextChar"/>
        </w:rPr>
      </w:pPr>
    </w:p>
    <w:p w14:paraId="734D89B8" w14:textId="77777777" w:rsidR="00B92B47" w:rsidRDefault="00B92B47" w:rsidP="00CA6BC3">
      <w:pPr>
        <w:pStyle w:val="Answertext"/>
        <w:rPr>
          <w:rStyle w:val="AnswercontextChar"/>
        </w:rPr>
      </w:pPr>
    </w:p>
    <w:p w14:paraId="1D62D816" w14:textId="740873DE" w:rsidR="00B03829" w:rsidRDefault="00B03829" w:rsidP="00CA6BC3">
      <w:pPr>
        <w:pStyle w:val="Answertext"/>
        <w:rPr>
          <w:rStyle w:val="AnswercontextChar"/>
        </w:rPr>
      </w:pPr>
    </w:p>
    <w:p w14:paraId="03520E7A" w14:textId="7E02177D" w:rsidR="00B03829" w:rsidRDefault="00B03829" w:rsidP="00CA6BC3">
      <w:pPr>
        <w:pStyle w:val="Answertext"/>
        <w:rPr>
          <w:rStyle w:val="AnswercontextChar"/>
        </w:rPr>
      </w:pPr>
    </w:p>
    <w:p w14:paraId="314C06F5" w14:textId="77777777" w:rsidR="00B03829" w:rsidRPr="00BF521C" w:rsidRDefault="00B03829" w:rsidP="00CA6BC3">
      <w:pPr>
        <w:pStyle w:val="Answertext"/>
      </w:pPr>
    </w:p>
    <w:p w14:paraId="792CAF12" w14:textId="77777777" w:rsidR="0091183E" w:rsidRPr="0063125E" w:rsidRDefault="0091183E" w:rsidP="0091183E">
      <w:pPr>
        <w:pStyle w:val="ListParagraph"/>
        <w:rPr>
          <w:rFonts w:ascii="Arial" w:hAnsi="Arial" w:cs="Arial"/>
        </w:rPr>
      </w:pPr>
    </w:p>
    <w:p w14:paraId="294C7BD3" w14:textId="7E6E4695" w:rsidR="00B3323B" w:rsidRPr="00D95870" w:rsidRDefault="00B3323B" w:rsidP="00CA6BC3">
      <w:pPr>
        <w:pStyle w:val="Questioncontext"/>
      </w:pPr>
    </w:p>
    <w:sectPr w:rsidR="00B3323B" w:rsidRPr="00D95870" w:rsidSect="00BA6DD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8ED481" w14:textId="77777777" w:rsidR="001B4FD5" w:rsidRDefault="001B4FD5" w:rsidP="007243E1">
      <w:pPr>
        <w:spacing w:after="0" w:line="240" w:lineRule="auto"/>
      </w:pPr>
      <w:r>
        <w:separator/>
      </w:r>
    </w:p>
  </w:endnote>
  <w:endnote w:type="continuationSeparator" w:id="0">
    <w:p w14:paraId="549C7ACF" w14:textId="77777777" w:rsidR="001B4FD5" w:rsidRDefault="001B4FD5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EA4AF" w14:textId="77777777" w:rsidR="00922EBE" w:rsidRDefault="00922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B5942B" w14:textId="71BBCC07" w:rsidR="00615A73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E466C72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5A5E8C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E0F80">
              <w:rPr>
                <w:rFonts w:ascii="Arial" w:hAnsi="Arial" w:cs="Arial"/>
                <w:sz w:val="18"/>
                <w:szCs w:val="18"/>
              </w:rPr>
              <w:tab/>
              <w:t xml:space="preserve">              </w:t>
            </w:r>
            <w:r w:rsidR="00FE0F80" w:rsidRPr="00FE0F80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0C9AB739" w:rsidR="004723DA" w:rsidRPr="00310559" w:rsidRDefault="00757CC1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ydrocarbons</w:t>
            </w:r>
            <w:r w:rsidR="005A5E8C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EE1EBC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FE0F80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EE1EBC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FE0F80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EE1EBC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5A5E8C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22EBE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22EBE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EC3F1A3" w14:textId="40298EB1" w:rsidR="00615A73" w:rsidRDefault="007767ED" w:rsidP="00FE0F80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B31D54A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5A5E8C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583F873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E0F80">
              <w:rPr>
                <w:rFonts w:ascii="Arial" w:hAnsi="Arial" w:cs="Arial"/>
                <w:sz w:val="18"/>
                <w:szCs w:val="18"/>
              </w:rPr>
              <w:tab/>
            </w:r>
            <w:r w:rsidR="00FE0F80" w:rsidRPr="00FE0F80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2D9573E1" w:rsidR="007767ED" w:rsidRPr="00310559" w:rsidRDefault="00757CC1" w:rsidP="00FE0F80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ydrocarbons</w:t>
            </w:r>
            <w:r w:rsidR="005A5E8C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5A5E8C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22EBE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22EBE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84DF4" w14:textId="77777777" w:rsidR="001B4FD5" w:rsidRDefault="001B4FD5" w:rsidP="007243E1">
      <w:pPr>
        <w:spacing w:after="0" w:line="240" w:lineRule="auto"/>
      </w:pPr>
      <w:r>
        <w:separator/>
      </w:r>
    </w:p>
  </w:footnote>
  <w:footnote w:type="continuationSeparator" w:id="0">
    <w:p w14:paraId="4BA61A71" w14:textId="77777777" w:rsidR="001B4FD5" w:rsidRDefault="001B4FD5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7A3C1B" w14:textId="77777777" w:rsidR="00922EBE" w:rsidRDefault="00922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DD217AE" w:rsidR="004723DA" w:rsidRPr="007031DF" w:rsidRDefault="00BE4E2B" w:rsidP="00BA6DDB">
    <w:pPr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6FE32D4C" wp14:editId="6E2A4872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0F19F5" w14:textId="77245099" w:rsidR="007031DF" w:rsidRDefault="00BE4E2B" w:rsidP="007031DF">
    <w:pPr>
      <w:pStyle w:val="Attribute"/>
      <w:ind w:firstLine="0"/>
      <w:rPr>
        <w:sz w:val="22"/>
      </w:rPr>
    </w:pPr>
    <w:bookmarkStart w:id="1" w:name="_Hlk51587536"/>
    <w:bookmarkStart w:id="2" w:name="_Hlk51587537"/>
    <w:bookmarkStart w:id="3" w:name="_Hlk51587648"/>
    <w:bookmarkStart w:id="4" w:name="_Hlk51587649"/>
    <w:bookmarkStart w:id="5" w:name="_Hlk51587890"/>
    <w:bookmarkStart w:id="6" w:name="_Hlk51587891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4734F611" wp14:editId="7CDD027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031DF">
      <w:rPr>
        <w:bCs/>
        <w:color w:val="0070C0"/>
        <w:sz w:val="44"/>
        <w:szCs w:val="44"/>
      </w:rPr>
      <w:t>In context</w:t>
    </w:r>
  </w:p>
  <w:p w14:paraId="3363C1B8" w14:textId="5A241879" w:rsidR="007031DF" w:rsidRDefault="007031DF" w:rsidP="007031DF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EE1EBC">
      <w:rPr>
        <w:sz w:val="22"/>
      </w:rPr>
      <w:t xml:space="preserve">14–16 </w:t>
    </w:r>
    <w:r>
      <w:rPr>
        <w:sz w:val="22"/>
      </w:rPr>
      <w:t>years (Higher)</w:t>
    </w:r>
  </w:p>
  <w:p w14:paraId="7752AE7F" w14:textId="53E85C9E" w:rsidR="004723DA" w:rsidRPr="007031DF" w:rsidRDefault="007031DF" w:rsidP="007031DF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bookmarkEnd w:id="1"/>
    <w:bookmarkEnd w:id="2"/>
    <w:bookmarkEnd w:id="3"/>
    <w:bookmarkEnd w:id="4"/>
    <w:bookmarkEnd w:id="5"/>
    <w:bookmarkEnd w:id="6"/>
    <w:r>
      <w:rPr>
        <w:sz w:val="22"/>
      </w:rPr>
      <w:t>Hydrocarbons</w:t>
    </w:r>
    <w:r w:rsidR="00EE1EBC">
      <w:rPr>
        <w:sz w:val="22"/>
      </w:rPr>
      <w:t xml:space="preserve"> </w:t>
    </w:r>
    <w:r w:rsidR="00EE1EBC">
      <w:rPr>
        <w:sz w:val="22"/>
      </w:rPr>
      <w:tab/>
      <w:t>Source:</w:t>
    </w:r>
    <w:r w:rsidR="00EE1EBC" w:rsidRPr="00F252F5">
      <w:t xml:space="preserve"> </w:t>
    </w:r>
    <w:r w:rsidR="00EE1EBC" w:rsidRPr="00F252F5">
      <w:rPr>
        <w:sz w:val="22"/>
      </w:rPr>
      <w:t>rsc.li/34Fv93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03749"/>
    <w:multiLevelType w:val="hybridMultilevel"/>
    <w:tmpl w:val="2B085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DC3068"/>
    <w:multiLevelType w:val="hybridMultilevel"/>
    <w:tmpl w:val="BB36B21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30440F"/>
    <w:multiLevelType w:val="hybridMultilevel"/>
    <w:tmpl w:val="1AD485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4FAGCFw8YtAAAA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C3697"/>
    <w:rsid w:val="000D6CDD"/>
    <w:rsid w:val="000E0D0D"/>
    <w:rsid w:val="000E53EB"/>
    <w:rsid w:val="000F0BC1"/>
    <w:rsid w:val="000F7FB4"/>
    <w:rsid w:val="001228E4"/>
    <w:rsid w:val="00125012"/>
    <w:rsid w:val="00147841"/>
    <w:rsid w:val="00163D6B"/>
    <w:rsid w:val="00173211"/>
    <w:rsid w:val="001A2C29"/>
    <w:rsid w:val="001B4FD5"/>
    <w:rsid w:val="001D1C09"/>
    <w:rsid w:val="001E5A1E"/>
    <w:rsid w:val="002017C6"/>
    <w:rsid w:val="0022147F"/>
    <w:rsid w:val="00222E9E"/>
    <w:rsid w:val="002335E3"/>
    <w:rsid w:val="0023494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637"/>
    <w:rsid w:val="002957F7"/>
    <w:rsid w:val="002A4266"/>
    <w:rsid w:val="002B38F3"/>
    <w:rsid w:val="002C3DE6"/>
    <w:rsid w:val="002C5299"/>
    <w:rsid w:val="002C70FD"/>
    <w:rsid w:val="002D4B02"/>
    <w:rsid w:val="00302B6E"/>
    <w:rsid w:val="00310559"/>
    <w:rsid w:val="0032150B"/>
    <w:rsid w:val="00326DC0"/>
    <w:rsid w:val="003630EC"/>
    <w:rsid w:val="003670B2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3E47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704CF"/>
    <w:rsid w:val="00585395"/>
    <w:rsid w:val="00587B3E"/>
    <w:rsid w:val="00591EE7"/>
    <w:rsid w:val="005A2BDF"/>
    <w:rsid w:val="005A5E8C"/>
    <w:rsid w:val="005A5FA1"/>
    <w:rsid w:val="005D511A"/>
    <w:rsid w:val="005D6A74"/>
    <w:rsid w:val="005D7398"/>
    <w:rsid w:val="00615A73"/>
    <w:rsid w:val="00616A7D"/>
    <w:rsid w:val="0063125E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6F77F8"/>
    <w:rsid w:val="007031DF"/>
    <w:rsid w:val="00711741"/>
    <w:rsid w:val="00712C5C"/>
    <w:rsid w:val="007209C6"/>
    <w:rsid w:val="007243E1"/>
    <w:rsid w:val="007335E0"/>
    <w:rsid w:val="00757CC1"/>
    <w:rsid w:val="00770268"/>
    <w:rsid w:val="007767ED"/>
    <w:rsid w:val="007806B1"/>
    <w:rsid w:val="00797890"/>
    <w:rsid w:val="007A3831"/>
    <w:rsid w:val="007A4F88"/>
    <w:rsid w:val="007B6F23"/>
    <w:rsid w:val="007C0695"/>
    <w:rsid w:val="007C531F"/>
    <w:rsid w:val="007C59CB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57BAE"/>
    <w:rsid w:val="00861BBD"/>
    <w:rsid w:val="00865C11"/>
    <w:rsid w:val="008705B3"/>
    <w:rsid w:val="008759A4"/>
    <w:rsid w:val="008766A9"/>
    <w:rsid w:val="0088122F"/>
    <w:rsid w:val="008829E2"/>
    <w:rsid w:val="00885817"/>
    <w:rsid w:val="008A39DC"/>
    <w:rsid w:val="008C25ED"/>
    <w:rsid w:val="008D4A39"/>
    <w:rsid w:val="008D59E8"/>
    <w:rsid w:val="008E0B6A"/>
    <w:rsid w:val="008F568E"/>
    <w:rsid w:val="0090214C"/>
    <w:rsid w:val="00904A97"/>
    <w:rsid w:val="0091183E"/>
    <w:rsid w:val="009161F7"/>
    <w:rsid w:val="00922EBE"/>
    <w:rsid w:val="00926BC3"/>
    <w:rsid w:val="009277E1"/>
    <w:rsid w:val="00931E1E"/>
    <w:rsid w:val="00950706"/>
    <w:rsid w:val="00956EB5"/>
    <w:rsid w:val="00982BF4"/>
    <w:rsid w:val="009A79B7"/>
    <w:rsid w:val="009B774C"/>
    <w:rsid w:val="009C1F22"/>
    <w:rsid w:val="009D0654"/>
    <w:rsid w:val="009F497D"/>
    <w:rsid w:val="009F64F2"/>
    <w:rsid w:val="00A075D2"/>
    <w:rsid w:val="00A200E1"/>
    <w:rsid w:val="00A45618"/>
    <w:rsid w:val="00A45844"/>
    <w:rsid w:val="00A56B5C"/>
    <w:rsid w:val="00A56CAB"/>
    <w:rsid w:val="00A62B07"/>
    <w:rsid w:val="00A84AD6"/>
    <w:rsid w:val="00A84E72"/>
    <w:rsid w:val="00AC54FE"/>
    <w:rsid w:val="00AD61E8"/>
    <w:rsid w:val="00AF660E"/>
    <w:rsid w:val="00B03829"/>
    <w:rsid w:val="00B11C17"/>
    <w:rsid w:val="00B131CA"/>
    <w:rsid w:val="00B3323B"/>
    <w:rsid w:val="00B40736"/>
    <w:rsid w:val="00B42A69"/>
    <w:rsid w:val="00B42FEA"/>
    <w:rsid w:val="00B50D10"/>
    <w:rsid w:val="00B653A7"/>
    <w:rsid w:val="00B7043C"/>
    <w:rsid w:val="00B85619"/>
    <w:rsid w:val="00B92B47"/>
    <w:rsid w:val="00BA5410"/>
    <w:rsid w:val="00BA5DA3"/>
    <w:rsid w:val="00BA6DDB"/>
    <w:rsid w:val="00BC6D37"/>
    <w:rsid w:val="00BC731D"/>
    <w:rsid w:val="00BC7CEC"/>
    <w:rsid w:val="00BD2F67"/>
    <w:rsid w:val="00BE2D99"/>
    <w:rsid w:val="00BE3736"/>
    <w:rsid w:val="00BE4E2B"/>
    <w:rsid w:val="00C07DD9"/>
    <w:rsid w:val="00C11CEA"/>
    <w:rsid w:val="00C2204F"/>
    <w:rsid w:val="00C2716B"/>
    <w:rsid w:val="00C33192"/>
    <w:rsid w:val="00C50063"/>
    <w:rsid w:val="00C65E27"/>
    <w:rsid w:val="00C66C6C"/>
    <w:rsid w:val="00C71029"/>
    <w:rsid w:val="00C75D11"/>
    <w:rsid w:val="00C84157"/>
    <w:rsid w:val="00CA3AD0"/>
    <w:rsid w:val="00CA4B24"/>
    <w:rsid w:val="00CA6BC3"/>
    <w:rsid w:val="00CC2E0D"/>
    <w:rsid w:val="00CD277D"/>
    <w:rsid w:val="00CE5CF7"/>
    <w:rsid w:val="00D00A81"/>
    <w:rsid w:val="00D2375C"/>
    <w:rsid w:val="00D25420"/>
    <w:rsid w:val="00D372AC"/>
    <w:rsid w:val="00D3793E"/>
    <w:rsid w:val="00D41F99"/>
    <w:rsid w:val="00D50406"/>
    <w:rsid w:val="00D5318F"/>
    <w:rsid w:val="00D572C0"/>
    <w:rsid w:val="00D65B27"/>
    <w:rsid w:val="00D80B5A"/>
    <w:rsid w:val="00D83863"/>
    <w:rsid w:val="00D83AF5"/>
    <w:rsid w:val="00D935F5"/>
    <w:rsid w:val="00D95870"/>
    <w:rsid w:val="00DA074D"/>
    <w:rsid w:val="00DC4447"/>
    <w:rsid w:val="00DD64CE"/>
    <w:rsid w:val="00DD7F8C"/>
    <w:rsid w:val="00E01AD3"/>
    <w:rsid w:val="00E12FC4"/>
    <w:rsid w:val="00E14129"/>
    <w:rsid w:val="00E27E5E"/>
    <w:rsid w:val="00E40997"/>
    <w:rsid w:val="00E60618"/>
    <w:rsid w:val="00E87C4E"/>
    <w:rsid w:val="00E93AFC"/>
    <w:rsid w:val="00EB49DD"/>
    <w:rsid w:val="00EB59C9"/>
    <w:rsid w:val="00ED4DDC"/>
    <w:rsid w:val="00EE1EBC"/>
    <w:rsid w:val="00EE2E6B"/>
    <w:rsid w:val="00EF0894"/>
    <w:rsid w:val="00EF17C0"/>
    <w:rsid w:val="00EF273C"/>
    <w:rsid w:val="00EF46AF"/>
    <w:rsid w:val="00F0055A"/>
    <w:rsid w:val="00F0264E"/>
    <w:rsid w:val="00F15D45"/>
    <w:rsid w:val="00F434AD"/>
    <w:rsid w:val="00F44845"/>
    <w:rsid w:val="00F54B28"/>
    <w:rsid w:val="00F5773A"/>
    <w:rsid w:val="00F700CF"/>
    <w:rsid w:val="00F9778B"/>
    <w:rsid w:val="00FC31B0"/>
    <w:rsid w:val="00FC468D"/>
    <w:rsid w:val="00FE0CBA"/>
    <w:rsid w:val="00FE0F80"/>
    <w:rsid w:val="00FF1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youtu.be/xDlGSkTbh2A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374EE-8061-48A3-97D2-753487310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3</Words>
  <Characters>1900</Characters>
  <Application>Microsoft Office Word</Application>
  <DocSecurity>0</DocSecurity>
  <Lines>15</Lines>
  <Paragraphs>4</Paragraphs>
  <ScaleCrop>false</ScaleCrop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55:00Z</dcterms:created>
  <dcterms:modified xsi:type="dcterms:W3CDTF">2020-10-21T13:56:00Z</dcterms:modified>
</cp:coreProperties>
</file>